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9C19B" w14:textId="3B9DBF0B" w:rsidR="008375AC" w:rsidRPr="0000307F" w:rsidRDefault="00A929AD" w:rsidP="0000307F">
      <w:r w:rsidRPr="0000307F">
        <w:fldChar w:fldCharType="begin"/>
      </w:r>
      <w:r w:rsidRPr="0000307F">
        <w:instrText xml:space="preserve"> HYPERLINK "https://www.jianshu.com/p/c0759e322de7" </w:instrText>
      </w:r>
      <w:r w:rsidRPr="0000307F">
        <w:fldChar w:fldCharType="separate"/>
      </w:r>
      <w:r w:rsidRPr="0000307F">
        <w:rPr>
          <w:rStyle w:val="Hyperlink"/>
        </w:rPr>
        <w:t>https://www.jianshu.com/p/c07</w:t>
      </w:r>
      <w:bookmarkStart w:id="0" w:name="_GoBack"/>
      <w:bookmarkEnd w:id="0"/>
      <w:r w:rsidRPr="0000307F">
        <w:rPr>
          <w:rStyle w:val="Hyperlink"/>
        </w:rPr>
        <w:t>5</w:t>
      </w:r>
      <w:r w:rsidRPr="0000307F">
        <w:rPr>
          <w:rStyle w:val="Hyperlink"/>
        </w:rPr>
        <w:t>9e322de7</w:t>
      </w:r>
      <w:r w:rsidRPr="0000307F">
        <w:fldChar w:fldCharType="end"/>
      </w:r>
      <w:r w:rsidRPr="0000307F">
        <w:t xml:space="preserve"> </w:t>
      </w:r>
      <w:r w:rsidRPr="0000307F">
        <w:rPr>
          <w:rFonts w:hint="eastAsia"/>
        </w:rPr>
        <w:t>实现《你的名字》同款滤镜，</w:t>
      </w:r>
      <w:proofErr w:type="spellStart"/>
      <w:r w:rsidRPr="0000307F">
        <w:rPr>
          <w:rFonts w:hint="eastAsia"/>
        </w:rPr>
        <w:t>python+opencv</w:t>
      </w:r>
      <w:proofErr w:type="spellEnd"/>
    </w:p>
    <w:p w14:paraId="2A2395D6" w14:textId="29E7EC43" w:rsidR="00131AE0" w:rsidRPr="0000307F" w:rsidRDefault="00BB2CEC" w:rsidP="0000307F">
      <w:hyperlink r:id="rId4" w:history="1">
        <w:r w:rsidR="00131AE0" w:rsidRPr="0000307F">
          <w:rPr>
            <w:rStyle w:val="Hyperlink"/>
          </w:rPr>
          <w:t>http://www.cnblogs.com/lanye/p/3857847.html</w:t>
        </w:r>
      </w:hyperlink>
      <w:r w:rsidR="0000307F" w:rsidRPr="0000307F">
        <w:t xml:space="preserve"> </w:t>
      </w:r>
      <w:r w:rsidR="0000307F" w:rsidRPr="0000307F">
        <w:rPr>
          <w:rFonts w:hint="eastAsia"/>
        </w:rPr>
        <w:t>只需</w:t>
      </w:r>
      <w:r w:rsidR="0000307F" w:rsidRPr="0000307F">
        <w:t xml:space="preserve"> 4 </w:t>
      </w:r>
      <w:r w:rsidR="0000307F" w:rsidRPr="0000307F">
        <w:rPr>
          <w:rFonts w:hint="eastAsia"/>
        </w:rPr>
        <w:t>步，手把手教你如何实现滤镜功能</w:t>
      </w:r>
    </w:p>
    <w:p w14:paraId="2DB6CB75" w14:textId="3485D267" w:rsidR="00A82CFA" w:rsidRPr="0000307F" w:rsidRDefault="00BB2CEC" w:rsidP="0000307F">
      <w:hyperlink r:id="rId5" w:history="1">
        <w:r w:rsidR="00131AE0" w:rsidRPr="0000307F">
          <w:rPr>
            <w:rStyle w:val="Hyperlink"/>
          </w:rPr>
          <w:t>http://www.cnblogs.com/Imageshop/p/4709710.html</w:t>
        </w:r>
      </w:hyperlink>
      <w:r w:rsidR="00A82CFA" w:rsidRPr="0000307F">
        <w:t>.</w:t>
      </w:r>
      <w:r w:rsidR="0000307F" w:rsidRPr="0000307F">
        <w:t xml:space="preserve"> </w:t>
      </w:r>
      <w:r w:rsidR="0000307F" w:rsidRPr="0000307F">
        <w:rPr>
          <w:rFonts w:hint="eastAsia"/>
        </w:rPr>
        <w:t>简单探讨可牛影像软件中具有肤质保留功能的磨皮算法及其实现细节。</w:t>
      </w:r>
    </w:p>
    <w:p w14:paraId="3C5931A1" w14:textId="7398B9F4" w:rsidR="00450BED" w:rsidRPr="0000307F" w:rsidRDefault="00BB2CEC" w:rsidP="0000307F">
      <w:hyperlink r:id="rId6" w:history="1">
        <w:r w:rsidR="00450BED" w:rsidRPr="0000307F">
          <w:rPr>
            <w:rStyle w:val="Hyperlink"/>
          </w:rPr>
          <w:t>http://www.voidcn.com/article/p-eovqmrae-bmt.html</w:t>
        </w:r>
      </w:hyperlink>
      <w:r w:rsidR="0000307F" w:rsidRPr="0000307F">
        <w:t xml:space="preserve"> </w:t>
      </w:r>
      <w:r w:rsidR="0000307F" w:rsidRPr="0000307F">
        <w:rPr>
          <w:rFonts w:hint="eastAsia"/>
        </w:rPr>
        <w:t>图像滤镜艺术</w:t>
      </w:r>
      <w:r w:rsidR="0000307F" w:rsidRPr="0000307F">
        <w:rPr>
          <w:rFonts w:hint="eastAsia"/>
        </w:rPr>
        <w:t>---</w:t>
      </w:r>
      <w:r w:rsidR="0000307F" w:rsidRPr="0000307F">
        <w:rPr>
          <w:rFonts w:hint="eastAsia"/>
        </w:rPr>
        <w:t>换脸算法资源收集</w:t>
      </w:r>
    </w:p>
    <w:p w14:paraId="434D645C" w14:textId="7D679DB3" w:rsidR="00450BED" w:rsidRPr="0000307F" w:rsidRDefault="00BB2CEC" w:rsidP="0000307F">
      <w:hyperlink r:id="rId7" w:history="1">
        <w:r w:rsidR="00AF2AFC" w:rsidRPr="0000307F">
          <w:rPr>
            <w:rStyle w:val="Hyperlink"/>
          </w:rPr>
          <w:t>https://github.com/PerpetualSm</w:t>
        </w:r>
        <w:r w:rsidR="00AF2AFC" w:rsidRPr="0000307F">
          <w:rPr>
            <w:rStyle w:val="Hyperlink"/>
          </w:rPr>
          <w:t>i</w:t>
        </w:r>
        <w:r w:rsidR="00AF2AFC" w:rsidRPr="0000307F">
          <w:rPr>
            <w:rStyle w:val="Hyperlink"/>
          </w:rPr>
          <w:t>le/</w:t>
        </w:r>
        <w:r w:rsidR="00AF2AFC" w:rsidRPr="0000307F">
          <w:rPr>
            <w:rStyle w:val="Hyperlink"/>
          </w:rPr>
          <w:t>B</w:t>
        </w:r>
        <w:r w:rsidR="00AF2AFC" w:rsidRPr="0000307F">
          <w:rPr>
            <w:rStyle w:val="Hyperlink"/>
          </w:rPr>
          <w:t>eautyCa</w:t>
        </w:r>
        <w:r w:rsidR="00AF2AFC" w:rsidRPr="0000307F">
          <w:rPr>
            <w:rStyle w:val="Hyperlink"/>
          </w:rPr>
          <w:t>m</w:t>
        </w:r>
        <w:r w:rsidR="00AF2AFC" w:rsidRPr="0000307F">
          <w:rPr>
            <w:rStyle w:val="Hyperlink"/>
          </w:rPr>
          <w:t>era</w:t>
        </w:r>
      </w:hyperlink>
    </w:p>
    <w:p w14:paraId="10D3F210" w14:textId="3FC8DD38" w:rsidR="00AF2AFC" w:rsidRPr="0000307F" w:rsidRDefault="00BB2CEC" w:rsidP="0000307F">
      <w:hyperlink r:id="rId8" w:history="1">
        <w:r w:rsidR="00AF2AFC" w:rsidRPr="0000307F">
          <w:rPr>
            <w:rStyle w:val="Hyperlink"/>
          </w:rPr>
          <w:t>https://zhuanlan.zhihu.</w:t>
        </w:r>
        <w:r w:rsidR="00AF2AFC" w:rsidRPr="0000307F">
          <w:rPr>
            <w:rStyle w:val="Hyperlink"/>
          </w:rPr>
          <w:t>c</w:t>
        </w:r>
        <w:r w:rsidR="00AF2AFC" w:rsidRPr="0000307F">
          <w:rPr>
            <w:rStyle w:val="Hyperlink"/>
          </w:rPr>
          <w:t>o</w:t>
        </w:r>
        <w:r w:rsidR="00AF2AFC" w:rsidRPr="0000307F">
          <w:rPr>
            <w:rStyle w:val="Hyperlink"/>
          </w:rPr>
          <w:t>m</w:t>
        </w:r>
        <w:r w:rsidR="00AF2AFC" w:rsidRPr="0000307F">
          <w:rPr>
            <w:rStyle w:val="Hyperlink"/>
          </w:rPr>
          <w:t>/p/29718304</w:t>
        </w:r>
      </w:hyperlink>
    </w:p>
    <w:p w14:paraId="12A1EC17" w14:textId="709490B7" w:rsidR="00131AE0" w:rsidRDefault="00BB2CEC" w:rsidP="0000307F">
      <w:hyperlink r:id="rId9" w:history="1">
        <w:r w:rsidR="00897DCA" w:rsidRPr="0000307F">
          <w:rPr>
            <w:rStyle w:val="Hyperlink"/>
          </w:rPr>
          <w:t>https://www.cnblogs.com/sopi</w:t>
        </w:r>
        <w:r w:rsidR="00897DCA" w:rsidRPr="0000307F">
          <w:rPr>
            <w:rStyle w:val="Hyperlink"/>
          </w:rPr>
          <w:t>c</w:t>
        </w:r>
        <w:r w:rsidR="00897DCA" w:rsidRPr="0000307F">
          <w:rPr>
            <w:rStyle w:val="Hyperlink"/>
          </w:rPr>
          <w:t>/</w:t>
        </w:r>
        <w:r w:rsidR="00897DCA" w:rsidRPr="0000307F">
          <w:rPr>
            <w:rStyle w:val="Hyperlink"/>
          </w:rPr>
          <w:t>p/4</w:t>
        </w:r>
        <w:r w:rsidR="00897DCA" w:rsidRPr="0000307F">
          <w:rPr>
            <w:rStyle w:val="Hyperlink"/>
          </w:rPr>
          <w:t>5</w:t>
        </w:r>
        <w:r w:rsidR="00897DCA" w:rsidRPr="0000307F">
          <w:rPr>
            <w:rStyle w:val="Hyperlink"/>
          </w:rPr>
          <w:t>38052.html</w:t>
        </w:r>
      </w:hyperlink>
      <w:r w:rsidR="0000307F" w:rsidRPr="0000307F">
        <w:t xml:space="preserve"> </w:t>
      </w:r>
      <w:r w:rsidR="0000307F" w:rsidRPr="0000307F">
        <w:rPr>
          <w:rFonts w:hint="eastAsia"/>
        </w:rPr>
        <w:t>纯</w:t>
      </w:r>
      <w:r w:rsidR="0000307F" w:rsidRPr="0000307F">
        <w:rPr>
          <w:rFonts w:hint="eastAsia"/>
        </w:rPr>
        <w:t>Python</w:t>
      </w:r>
      <w:r w:rsidR="0000307F" w:rsidRPr="0000307F">
        <w:rPr>
          <w:rFonts w:hint="eastAsia"/>
        </w:rPr>
        <w:t>综合图像处理小工具（</w:t>
      </w:r>
      <w:r w:rsidR="0000307F" w:rsidRPr="0000307F">
        <w:rPr>
          <w:rFonts w:hint="eastAsia"/>
        </w:rPr>
        <w:t>3</w:t>
      </w:r>
      <w:r w:rsidR="0000307F" w:rsidRPr="0000307F">
        <w:rPr>
          <w:rFonts w:hint="eastAsia"/>
        </w:rPr>
        <w:t>）</w:t>
      </w:r>
      <w:r w:rsidR="0000307F" w:rsidRPr="0000307F">
        <w:rPr>
          <w:rFonts w:hint="eastAsia"/>
        </w:rPr>
        <w:t>10</w:t>
      </w:r>
      <w:r w:rsidR="0000307F" w:rsidRPr="0000307F">
        <w:rPr>
          <w:rFonts w:hint="eastAsia"/>
        </w:rPr>
        <w:t>种滤镜算法</w:t>
      </w:r>
    </w:p>
    <w:p w14:paraId="0E80B426" w14:textId="2BD285A8" w:rsidR="002313E3" w:rsidRDefault="002313E3" w:rsidP="0000307F">
      <w:hyperlink r:id="rId10" w:history="1">
        <w:r w:rsidRPr="00C91172">
          <w:rPr>
            <w:rStyle w:val="Hyperlink"/>
          </w:rPr>
          <w:t>https://zhuanlan.zhihu.com/p/37923938</w:t>
        </w:r>
      </w:hyperlink>
      <w:r>
        <w:t xml:space="preserve"> </w:t>
      </w:r>
      <w:r w:rsidR="002008EF" w:rsidRPr="002008EF">
        <w:rPr>
          <w:rFonts w:hint="eastAsia"/>
        </w:rPr>
        <w:t>用</w:t>
      </w:r>
      <w:r w:rsidR="002008EF" w:rsidRPr="002008EF">
        <w:rPr>
          <w:rFonts w:hint="eastAsia"/>
        </w:rPr>
        <w:t>Python</w:t>
      </w:r>
      <w:r w:rsidR="002008EF" w:rsidRPr="002008EF">
        <w:rPr>
          <w:rFonts w:hint="eastAsia"/>
        </w:rPr>
        <w:t>给图片加上抖音效果</w:t>
      </w:r>
    </w:p>
    <w:p w14:paraId="19A2C87F" w14:textId="77777777" w:rsidR="002313E3" w:rsidRPr="0000307F" w:rsidRDefault="002313E3" w:rsidP="0000307F"/>
    <w:sectPr w:rsidR="002313E3" w:rsidRPr="0000307F" w:rsidSect="00456AEA">
      <w:pgSz w:w="12242" w:h="15842" w:code="1"/>
      <w:pgMar w:top="1440" w:right="1797" w:bottom="1440" w:left="1797"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QzNzExMzEyNDFX0lEKTi0uzszPAykwrAUAm4EdTiwAAAA="/>
  </w:docVars>
  <w:rsids>
    <w:rsidRoot w:val="00B45A0F"/>
    <w:rsid w:val="000019A7"/>
    <w:rsid w:val="0000307F"/>
    <w:rsid w:val="000C4EBE"/>
    <w:rsid w:val="00122D73"/>
    <w:rsid w:val="00131AE0"/>
    <w:rsid w:val="00195684"/>
    <w:rsid w:val="002008EF"/>
    <w:rsid w:val="002313E3"/>
    <w:rsid w:val="002847C4"/>
    <w:rsid w:val="002D4953"/>
    <w:rsid w:val="003F43C0"/>
    <w:rsid w:val="004236B1"/>
    <w:rsid w:val="00450BED"/>
    <w:rsid w:val="00456AEA"/>
    <w:rsid w:val="005F685F"/>
    <w:rsid w:val="008139B1"/>
    <w:rsid w:val="008375AC"/>
    <w:rsid w:val="00897DCA"/>
    <w:rsid w:val="008F7E9A"/>
    <w:rsid w:val="00987D72"/>
    <w:rsid w:val="00A82CFA"/>
    <w:rsid w:val="00A929AD"/>
    <w:rsid w:val="00AF2AFC"/>
    <w:rsid w:val="00B3739A"/>
    <w:rsid w:val="00B45A0F"/>
    <w:rsid w:val="00BB2CEC"/>
    <w:rsid w:val="00C1184D"/>
    <w:rsid w:val="00CE4531"/>
    <w:rsid w:val="00E15C14"/>
    <w:rsid w:val="00ED0724"/>
    <w:rsid w:val="00F729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2D5CF"/>
  <w15:chartTrackingRefBased/>
  <w15:docId w15:val="{E48D9A67-BAF6-4541-884A-A18D338B9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0030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9AD"/>
    <w:rPr>
      <w:color w:val="0000FF" w:themeColor="hyperlink"/>
      <w:u w:val="single"/>
    </w:rPr>
  </w:style>
  <w:style w:type="character" w:styleId="UnresolvedMention">
    <w:name w:val="Unresolved Mention"/>
    <w:basedOn w:val="DefaultParagraphFont"/>
    <w:uiPriority w:val="99"/>
    <w:semiHidden/>
    <w:unhideWhenUsed/>
    <w:rsid w:val="00A929AD"/>
    <w:rPr>
      <w:color w:val="605E5C"/>
      <w:shd w:val="clear" w:color="auto" w:fill="E1DFDD"/>
    </w:rPr>
  </w:style>
  <w:style w:type="character" w:styleId="FollowedHyperlink">
    <w:name w:val="FollowedHyperlink"/>
    <w:basedOn w:val="DefaultParagraphFont"/>
    <w:uiPriority w:val="99"/>
    <w:semiHidden/>
    <w:unhideWhenUsed/>
    <w:rsid w:val="0000307F"/>
    <w:rPr>
      <w:color w:val="800080" w:themeColor="followedHyperlink"/>
      <w:u w:val="single"/>
    </w:rPr>
  </w:style>
  <w:style w:type="character" w:customStyle="1" w:styleId="Heading1Char">
    <w:name w:val="Heading 1 Char"/>
    <w:basedOn w:val="DefaultParagraphFont"/>
    <w:link w:val="Heading1"/>
    <w:uiPriority w:val="9"/>
    <w:rsid w:val="0000307F"/>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373780">
      <w:bodyDiv w:val="1"/>
      <w:marLeft w:val="0"/>
      <w:marRight w:val="0"/>
      <w:marTop w:val="0"/>
      <w:marBottom w:val="0"/>
      <w:divBdr>
        <w:top w:val="none" w:sz="0" w:space="0" w:color="auto"/>
        <w:left w:val="none" w:sz="0" w:space="0" w:color="auto"/>
        <w:bottom w:val="none" w:sz="0" w:space="0" w:color="auto"/>
        <w:right w:val="none" w:sz="0" w:space="0" w:color="auto"/>
      </w:divBdr>
    </w:div>
    <w:div w:id="700519275">
      <w:bodyDiv w:val="1"/>
      <w:marLeft w:val="0"/>
      <w:marRight w:val="0"/>
      <w:marTop w:val="0"/>
      <w:marBottom w:val="0"/>
      <w:divBdr>
        <w:top w:val="none" w:sz="0" w:space="0" w:color="auto"/>
        <w:left w:val="none" w:sz="0" w:space="0" w:color="auto"/>
        <w:bottom w:val="none" w:sz="0" w:space="0" w:color="auto"/>
        <w:right w:val="none" w:sz="0" w:space="0" w:color="auto"/>
      </w:divBdr>
    </w:div>
    <w:div w:id="834685768">
      <w:bodyDiv w:val="1"/>
      <w:marLeft w:val="0"/>
      <w:marRight w:val="0"/>
      <w:marTop w:val="0"/>
      <w:marBottom w:val="0"/>
      <w:divBdr>
        <w:top w:val="none" w:sz="0" w:space="0" w:color="auto"/>
        <w:left w:val="none" w:sz="0" w:space="0" w:color="auto"/>
        <w:bottom w:val="none" w:sz="0" w:space="0" w:color="auto"/>
        <w:right w:val="none" w:sz="0" w:space="0" w:color="auto"/>
      </w:divBdr>
    </w:div>
    <w:div w:id="1210343800">
      <w:bodyDiv w:val="1"/>
      <w:marLeft w:val="0"/>
      <w:marRight w:val="0"/>
      <w:marTop w:val="0"/>
      <w:marBottom w:val="0"/>
      <w:divBdr>
        <w:top w:val="none" w:sz="0" w:space="0" w:color="auto"/>
        <w:left w:val="none" w:sz="0" w:space="0" w:color="auto"/>
        <w:bottom w:val="none" w:sz="0" w:space="0" w:color="auto"/>
        <w:right w:val="none" w:sz="0" w:space="0" w:color="auto"/>
      </w:divBdr>
    </w:div>
    <w:div w:id="1775638332">
      <w:bodyDiv w:val="1"/>
      <w:marLeft w:val="0"/>
      <w:marRight w:val="0"/>
      <w:marTop w:val="0"/>
      <w:marBottom w:val="0"/>
      <w:divBdr>
        <w:top w:val="none" w:sz="0" w:space="0" w:color="auto"/>
        <w:left w:val="none" w:sz="0" w:space="0" w:color="auto"/>
        <w:bottom w:val="none" w:sz="0" w:space="0" w:color="auto"/>
        <w:right w:val="none" w:sz="0" w:space="0" w:color="auto"/>
      </w:divBdr>
    </w:div>
    <w:div w:id="1783987706">
      <w:bodyDiv w:val="1"/>
      <w:marLeft w:val="0"/>
      <w:marRight w:val="0"/>
      <w:marTop w:val="0"/>
      <w:marBottom w:val="0"/>
      <w:divBdr>
        <w:top w:val="none" w:sz="0" w:space="0" w:color="auto"/>
        <w:left w:val="none" w:sz="0" w:space="0" w:color="auto"/>
        <w:bottom w:val="none" w:sz="0" w:space="0" w:color="auto"/>
        <w:right w:val="none" w:sz="0" w:space="0" w:color="auto"/>
      </w:divBdr>
    </w:div>
    <w:div w:id="199833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zhuanlan.zhihu.com/p/29718304" TargetMode="External"/><Relationship Id="rId3" Type="http://schemas.openxmlformats.org/officeDocument/2006/relationships/webSettings" Target="webSettings.xml"/><Relationship Id="rId7" Type="http://schemas.openxmlformats.org/officeDocument/2006/relationships/hyperlink" Target="https://github.com/PerpetualSmile/BeautyCamer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voidcn.com/article/p-eovqmrae-bmt.html" TargetMode="External"/><Relationship Id="rId11" Type="http://schemas.openxmlformats.org/officeDocument/2006/relationships/fontTable" Target="fontTable.xml"/><Relationship Id="rId5" Type="http://schemas.openxmlformats.org/officeDocument/2006/relationships/hyperlink" Target="http://www.cnblogs.com/Imageshop/p/4709710.html" TargetMode="External"/><Relationship Id="rId10" Type="http://schemas.openxmlformats.org/officeDocument/2006/relationships/hyperlink" Target="https://zhuanlan.zhihu.com/p/37923938" TargetMode="External"/><Relationship Id="rId4" Type="http://schemas.openxmlformats.org/officeDocument/2006/relationships/hyperlink" Target="http://www.cnblogs.com/lanye/p/3857847.html" TargetMode="External"/><Relationship Id="rId9" Type="http://schemas.openxmlformats.org/officeDocument/2006/relationships/hyperlink" Target="https://www.cnblogs.com/sopic/p/4538052.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TotalTime>
  <Pages>1</Pages>
  <Words>144</Words>
  <Characters>8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ongxuan Tan</dc:creator>
  <cp:keywords/>
  <dc:description/>
  <cp:lastModifiedBy>Tan Qiongxuan</cp:lastModifiedBy>
  <cp:revision>11</cp:revision>
  <dcterms:created xsi:type="dcterms:W3CDTF">2018-10-30T22:21:00Z</dcterms:created>
  <dcterms:modified xsi:type="dcterms:W3CDTF">2018-12-04T15:39:00Z</dcterms:modified>
</cp:coreProperties>
</file>